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E343B1" w14:textId="2A15B99B" w:rsidR="00970CAF" w:rsidRPr="00970CAF" w:rsidRDefault="00500BF3" w:rsidP="00970CAF">
      <w:pPr>
        <w:jc w:val="center"/>
        <w:rPr>
          <w:b/>
          <w:sz w:val="28"/>
          <w:szCs w:val="28"/>
          <w:lang w:eastAsia="zh-TW"/>
        </w:rPr>
      </w:pPr>
      <w:r>
        <w:rPr>
          <w:b/>
          <w:sz w:val="28"/>
          <w:szCs w:val="28"/>
          <w:lang w:eastAsia="zh-TW"/>
        </w:rPr>
        <w:t>Title</w:t>
      </w:r>
    </w:p>
    <w:p w14:paraId="44A8BF9B" w14:textId="77777777" w:rsidR="00CC6F60" w:rsidRPr="00F82BCC" w:rsidRDefault="00CC6F60" w:rsidP="004D0806">
      <w:pPr>
        <w:jc w:val="center"/>
        <w:rPr>
          <w:color w:val="999999"/>
          <w:sz w:val="22"/>
          <w:szCs w:val="22"/>
          <w:lang w:val="en-US" w:eastAsia="zh-TW"/>
        </w:rPr>
      </w:pPr>
    </w:p>
    <w:p w14:paraId="18CB8324" w14:textId="7F69DCFA" w:rsidR="00CC6F60" w:rsidRPr="00970CAF" w:rsidRDefault="00500BF3" w:rsidP="0061543D">
      <w:pPr>
        <w:spacing w:line="260" w:lineRule="exact"/>
        <w:ind w:left="708" w:hanging="708"/>
        <w:jc w:val="center"/>
        <w:rPr>
          <w:b/>
          <w:vertAlign w:val="superscript"/>
          <w:lang w:val="en-US" w:eastAsia="zh-TW"/>
        </w:rPr>
      </w:pPr>
      <w:r>
        <w:rPr>
          <w:b/>
          <w:u w:val="single"/>
        </w:rPr>
        <w:t>Author</w:t>
      </w:r>
      <w:r w:rsidR="000D7FE4">
        <w:rPr>
          <w:rFonts w:hint="eastAsia"/>
          <w:b/>
          <w:u w:val="single"/>
          <w:lang w:eastAsia="zh-TW"/>
        </w:rPr>
        <w:t xml:space="preserve"> (</w:t>
      </w:r>
      <w:r w:rsidR="000D7FE4" w:rsidRPr="000D7FE4">
        <w:rPr>
          <w:rFonts w:ascii="標楷體" w:eastAsia="標楷體" w:hAnsi="標楷體" w:hint="eastAsia"/>
          <w:b/>
          <w:u w:val="single"/>
          <w:lang w:eastAsia="zh-TW"/>
        </w:rPr>
        <w:t>中文姓名</w:t>
      </w:r>
      <w:r w:rsidR="000D7FE4">
        <w:rPr>
          <w:rFonts w:hint="eastAsia"/>
          <w:b/>
          <w:u w:val="single"/>
          <w:lang w:eastAsia="zh-TW"/>
        </w:rPr>
        <w:t>)</w:t>
      </w:r>
      <w:r w:rsidR="00AE762D" w:rsidRPr="00970CAF">
        <w:rPr>
          <w:b/>
          <w:vertAlign w:val="superscript"/>
          <w:lang w:val="en-US"/>
        </w:rPr>
        <w:t>1</w:t>
      </w:r>
      <w:r w:rsidR="00CC6F60" w:rsidRPr="00970CAF">
        <w:rPr>
          <w:b/>
          <w:lang w:val="en-US"/>
        </w:rPr>
        <w:t xml:space="preserve">, </w:t>
      </w:r>
      <w:r>
        <w:rPr>
          <w:b/>
        </w:rPr>
        <w:t>Author</w:t>
      </w:r>
      <w:r w:rsidR="003471C8">
        <w:rPr>
          <w:rFonts w:hint="eastAsia"/>
          <w:b/>
          <w:lang w:eastAsia="zh-TW"/>
        </w:rPr>
        <w:t xml:space="preserve"> </w:t>
      </w:r>
      <w:r w:rsidR="000D7FE4">
        <w:rPr>
          <w:rFonts w:hint="eastAsia"/>
          <w:b/>
          <w:u w:val="single"/>
          <w:lang w:eastAsia="zh-TW"/>
        </w:rPr>
        <w:t>(</w:t>
      </w:r>
      <w:r w:rsidR="000D7FE4" w:rsidRPr="000D7FE4">
        <w:rPr>
          <w:rFonts w:ascii="標楷體" w:eastAsia="標楷體" w:hAnsi="標楷體" w:hint="eastAsia"/>
          <w:b/>
          <w:u w:val="single"/>
          <w:lang w:eastAsia="zh-TW"/>
        </w:rPr>
        <w:t>中文姓名</w:t>
      </w:r>
      <w:r w:rsidR="000D7FE4">
        <w:rPr>
          <w:rFonts w:hint="eastAsia"/>
          <w:b/>
          <w:u w:val="single"/>
          <w:lang w:eastAsia="zh-TW"/>
        </w:rPr>
        <w:t>)</w:t>
      </w:r>
      <w:r w:rsidR="00970CAF" w:rsidRPr="00970CAF">
        <w:rPr>
          <w:b/>
          <w:vertAlign w:val="superscript"/>
          <w:lang w:val="en-US"/>
        </w:rPr>
        <w:t>1*</w:t>
      </w:r>
    </w:p>
    <w:p w14:paraId="5272A9C9" w14:textId="77777777" w:rsidR="004D0806" w:rsidRPr="00F82BCC" w:rsidRDefault="004D0806" w:rsidP="00385B9C">
      <w:pPr>
        <w:jc w:val="center"/>
        <w:rPr>
          <w:color w:val="999999"/>
          <w:sz w:val="22"/>
          <w:szCs w:val="22"/>
          <w:lang w:val="en-US" w:eastAsia="zh-TW"/>
        </w:rPr>
      </w:pPr>
    </w:p>
    <w:p w14:paraId="13E85638" w14:textId="6D3762EA" w:rsidR="00542140" w:rsidRPr="00714A01" w:rsidRDefault="00714A01" w:rsidP="00970CAF">
      <w:pPr>
        <w:tabs>
          <w:tab w:val="center" w:pos="4536"/>
          <w:tab w:val="left" w:pos="5780"/>
        </w:tabs>
        <w:overflowPunct w:val="0"/>
        <w:autoSpaceDE w:val="0"/>
        <w:autoSpaceDN w:val="0"/>
        <w:adjustRightInd w:val="0"/>
        <w:spacing w:line="360" w:lineRule="auto"/>
        <w:jc w:val="center"/>
        <w:rPr>
          <w:i/>
          <w:sz w:val="20"/>
          <w:vertAlign w:val="superscript"/>
          <w:lang w:val="en-GB" w:eastAsia="zh-TW"/>
        </w:rPr>
      </w:pPr>
      <w:r w:rsidRPr="00602263">
        <w:rPr>
          <w:i/>
          <w:sz w:val="20"/>
          <w:vertAlign w:val="superscript"/>
        </w:rPr>
        <w:t xml:space="preserve">1 </w:t>
      </w:r>
      <w:r w:rsidR="00500BF3">
        <w:rPr>
          <w:sz w:val="20"/>
          <w:szCs w:val="20"/>
        </w:rPr>
        <w:t>Affliation</w:t>
      </w:r>
      <w:r w:rsidR="000D7FE4">
        <w:rPr>
          <w:rFonts w:hint="eastAsia"/>
          <w:sz w:val="20"/>
          <w:szCs w:val="20"/>
          <w:lang w:eastAsia="zh-TW"/>
        </w:rPr>
        <w:t xml:space="preserve"> (</w:t>
      </w:r>
      <w:r w:rsidR="000D7FE4">
        <w:rPr>
          <w:rFonts w:ascii="標楷體" w:eastAsia="標楷體" w:hAnsi="標楷體" w:hint="eastAsia"/>
          <w:sz w:val="20"/>
          <w:szCs w:val="20"/>
          <w:lang w:eastAsia="zh-TW"/>
        </w:rPr>
        <w:t>單位中文名稱</w:t>
      </w:r>
      <w:r w:rsidR="000D7FE4">
        <w:rPr>
          <w:rFonts w:hint="eastAsia"/>
          <w:sz w:val="20"/>
          <w:szCs w:val="20"/>
          <w:lang w:eastAsia="zh-TW"/>
        </w:rPr>
        <w:t>)</w:t>
      </w:r>
      <w:r w:rsidRPr="00602263">
        <w:rPr>
          <w:i/>
          <w:sz w:val="20"/>
        </w:rPr>
        <w:t xml:space="preserve"> </w:t>
      </w:r>
    </w:p>
    <w:p w14:paraId="53405FC9" w14:textId="130E657B" w:rsidR="00385B9C" w:rsidRPr="00970CAF" w:rsidRDefault="00500BF3" w:rsidP="00970CAF">
      <w:pPr>
        <w:pStyle w:val="a9"/>
        <w:ind w:leftChars="0" w:left="442"/>
        <w:jc w:val="center"/>
        <w:rPr>
          <w:sz w:val="20"/>
          <w:szCs w:val="20"/>
          <w:lang w:val="en-US" w:eastAsia="zh-TW"/>
        </w:rPr>
      </w:pPr>
      <w:r>
        <w:rPr>
          <w:sz w:val="20"/>
          <w:szCs w:val="20"/>
          <w:lang w:val="en-GB" w:eastAsia="zh-TW"/>
        </w:rPr>
        <w:t>E-mail:</w:t>
      </w:r>
      <w:r>
        <w:rPr>
          <w:sz w:val="20"/>
          <w:szCs w:val="20"/>
          <w:lang w:val="en-US" w:eastAsia="zh-TW"/>
        </w:rPr>
        <w:t xml:space="preserve"> email of the corresponding author</w:t>
      </w:r>
    </w:p>
    <w:p w14:paraId="67A779C2" w14:textId="77777777" w:rsidR="007E74CE" w:rsidRDefault="007E74CE" w:rsidP="007E74CE">
      <w:pPr>
        <w:jc w:val="center"/>
        <w:rPr>
          <w:color w:val="999999"/>
          <w:sz w:val="22"/>
          <w:szCs w:val="22"/>
          <w:lang w:val="en-US" w:eastAsia="zh-TW"/>
        </w:rPr>
      </w:pPr>
    </w:p>
    <w:p w14:paraId="1EF6FC38" w14:textId="73D46444" w:rsidR="007E74CE" w:rsidRDefault="00500BF3" w:rsidP="007E74CE">
      <w:pPr>
        <w:jc w:val="center"/>
        <w:rPr>
          <w:b/>
          <w:lang w:eastAsia="zh-TW"/>
        </w:rPr>
      </w:pPr>
      <w:r w:rsidRPr="00500BF3">
        <w:rPr>
          <w:b/>
          <w:lang w:eastAsia="zh-TW"/>
        </w:rPr>
        <w:t>MOST XXX-XXXX-X-XXX-XXX</w:t>
      </w:r>
    </w:p>
    <w:p w14:paraId="36176E47" w14:textId="77777777" w:rsidR="00500BF3" w:rsidRDefault="00500BF3" w:rsidP="007E74CE">
      <w:pPr>
        <w:jc w:val="center"/>
        <w:rPr>
          <w:b/>
          <w:lang w:eastAsia="zh-TW"/>
        </w:rPr>
      </w:pPr>
    </w:p>
    <w:p w14:paraId="0436A3AC" w14:textId="77777777" w:rsidR="00F02445" w:rsidRPr="00602263" w:rsidRDefault="00F02445" w:rsidP="007E74CE">
      <w:pPr>
        <w:jc w:val="center"/>
        <w:rPr>
          <w:b/>
        </w:rPr>
      </w:pPr>
      <w:r w:rsidRPr="00602263">
        <w:rPr>
          <w:b/>
        </w:rPr>
        <w:t>ABSTRACT</w:t>
      </w:r>
    </w:p>
    <w:p w14:paraId="3F31C138" w14:textId="47A31857" w:rsidR="00654DA2" w:rsidRPr="00045EC2" w:rsidRDefault="00500BF3" w:rsidP="00733D89">
      <w:pPr>
        <w:spacing w:line="320" w:lineRule="exact"/>
        <w:ind w:firstLine="709"/>
        <w:jc w:val="both"/>
      </w:pPr>
      <w:r w:rsidRPr="00500BF3">
        <w:rPr>
          <w:lang w:eastAsia="zh-TW"/>
        </w:rPr>
        <w:t>An abstract should be headed by the title and the name(s) and affiliation(s) of the author(s), along with the email address(es</w:t>
      </w:r>
      <w:r w:rsidRPr="00987194">
        <w:rPr>
          <w:lang w:eastAsia="zh-TW"/>
        </w:rPr>
        <w:t xml:space="preserve">) of the corresponding (senior) author(s) (the corresponding author(s) should be identified with an asterisk(s)). The font type of Times New Roman with </w:t>
      </w:r>
      <w:r w:rsidR="002A5605" w:rsidRPr="00987194">
        <w:rPr>
          <w:lang w:eastAsia="zh-TW"/>
        </w:rPr>
        <w:t>a</w:t>
      </w:r>
      <w:r w:rsidRPr="00987194">
        <w:rPr>
          <w:lang w:eastAsia="zh-TW"/>
        </w:rPr>
        <w:t xml:space="preserve"> font size of 12pt and a line spacing of 16pt should be used. </w:t>
      </w:r>
      <w:r w:rsidR="002A5605" w:rsidRPr="00987194">
        <w:rPr>
          <w:lang w:eastAsia="zh-TW"/>
        </w:rPr>
        <w:t>Up to two f</w:t>
      </w:r>
      <w:r w:rsidRPr="00987194">
        <w:rPr>
          <w:lang w:eastAsia="zh-TW"/>
        </w:rPr>
        <w:t xml:space="preserve">igures and </w:t>
      </w:r>
      <w:r w:rsidR="002A5605" w:rsidRPr="00987194">
        <w:rPr>
          <w:lang w:eastAsia="zh-TW"/>
        </w:rPr>
        <w:t xml:space="preserve">related </w:t>
      </w:r>
      <w:r w:rsidRPr="00987194">
        <w:rPr>
          <w:lang w:eastAsia="zh-TW"/>
        </w:rPr>
        <w:t>references can be included</w:t>
      </w:r>
      <w:r w:rsidR="002A5605" w:rsidRPr="00987194">
        <w:rPr>
          <w:lang w:eastAsia="zh-TW"/>
        </w:rPr>
        <w:t>,</w:t>
      </w:r>
      <w:r w:rsidRPr="00987194">
        <w:rPr>
          <w:lang w:eastAsia="zh-TW"/>
        </w:rPr>
        <w:t xml:space="preserve"> but the abstract should be within one page of A4 size</w:t>
      </w:r>
      <w:r w:rsidR="002A5605" w:rsidRPr="00987194">
        <w:rPr>
          <w:rFonts w:hint="eastAsia"/>
          <w:lang w:eastAsia="zh-TW"/>
        </w:rPr>
        <w:t>.</w:t>
      </w:r>
      <w:r w:rsidRPr="00987194">
        <w:rPr>
          <w:lang w:eastAsia="zh-TW"/>
        </w:rPr>
        <w:t xml:space="preserve"> The MOST grant number should be provided if the work is supported by the Ministry of Science and Technology.</w:t>
      </w:r>
    </w:p>
    <w:p w14:paraId="72CE62F9" w14:textId="77777777" w:rsidR="005B0B4E" w:rsidRDefault="005B0B4E" w:rsidP="00733D89">
      <w:pPr>
        <w:spacing w:line="320" w:lineRule="exact"/>
        <w:jc w:val="center"/>
        <w:rPr>
          <w:color w:val="999999"/>
          <w:sz w:val="22"/>
          <w:szCs w:val="22"/>
          <w:lang w:val="en-US" w:eastAsia="zh-TW"/>
        </w:rPr>
      </w:pPr>
    </w:p>
    <w:p w14:paraId="72B7DE4B" w14:textId="77777777" w:rsidR="005B0B4E" w:rsidRDefault="005B0B4E" w:rsidP="00733D89">
      <w:pPr>
        <w:spacing w:line="320" w:lineRule="exact"/>
        <w:ind w:left="1"/>
        <w:jc w:val="center"/>
        <w:rPr>
          <w:b/>
          <w:lang w:eastAsia="zh-TW"/>
        </w:rPr>
      </w:pPr>
    </w:p>
    <w:p w14:paraId="12D7DC8F" w14:textId="0B152A90" w:rsidR="00E801FF" w:rsidRDefault="00AC4B27" w:rsidP="00733D89">
      <w:pPr>
        <w:spacing w:line="320" w:lineRule="exact"/>
        <w:ind w:left="1"/>
        <w:jc w:val="both"/>
        <w:rPr>
          <w:lang w:eastAsia="zh-TW"/>
        </w:rPr>
      </w:pPr>
      <w:r w:rsidRPr="00AC4B27">
        <w:rPr>
          <w:b/>
          <w:lang w:eastAsia="zh-TW"/>
        </w:rPr>
        <w:t>References</w:t>
      </w:r>
      <w:r w:rsidR="00FD3370" w:rsidRPr="00E66BE4">
        <w:rPr>
          <w:b/>
          <w:sz w:val="22"/>
          <w:szCs w:val="22"/>
        </w:rPr>
        <w:t>:</w:t>
      </w:r>
      <w:r w:rsidR="00F02445">
        <w:rPr>
          <w:rFonts w:hint="eastAsia"/>
          <w:lang w:eastAsia="zh-TW"/>
        </w:rPr>
        <w:t xml:space="preserve"> </w:t>
      </w:r>
    </w:p>
    <w:p w14:paraId="38C2C54B" w14:textId="77777777" w:rsidR="00DE5CB4" w:rsidRPr="002F1422" w:rsidRDefault="00DE5CB4" w:rsidP="00733D89">
      <w:pPr>
        <w:pStyle w:val="2"/>
        <w:spacing w:line="320" w:lineRule="exact"/>
        <w:ind w:left="425" w:hangingChars="177" w:hanging="425"/>
        <w:rPr>
          <w:lang w:val="de-DE"/>
        </w:rPr>
      </w:pPr>
      <w:r w:rsidRPr="002F1422">
        <w:rPr>
          <w:lang w:val="de-DE"/>
        </w:rPr>
        <w:t>[1] Van der Geer J, Hanraads JAJ, Lupton RA. The art of writing a scientific article. J Sci Commun 2000;163:51–9.</w:t>
      </w:r>
    </w:p>
    <w:p w14:paraId="2317AB3C" w14:textId="77777777" w:rsidR="00DE5CB4" w:rsidRPr="002F1422" w:rsidRDefault="00DE5CB4" w:rsidP="00733D89">
      <w:pPr>
        <w:pStyle w:val="2"/>
        <w:spacing w:line="320" w:lineRule="exact"/>
        <w:ind w:left="425" w:hangingChars="177" w:hanging="425"/>
        <w:rPr>
          <w:lang w:val="de-DE"/>
        </w:rPr>
      </w:pPr>
      <w:r w:rsidRPr="002F1422">
        <w:rPr>
          <w:lang w:val="de-DE"/>
        </w:rPr>
        <w:t>[2] Mettam GR, Adams LB. How to prepare an electronic version of your article. In: Jones BS, Smith RZ, editors. Introduction to the electronic age, New York: E-Publishing Inc; 1999, p. 281–304.</w:t>
      </w:r>
    </w:p>
    <w:p w14:paraId="5C7BF08C" w14:textId="5D37AE63" w:rsidR="00733D89" w:rsidRPr="00733D89" w:rsidRDefault="00733D89" w:rsidP="00733D89">
      <w:pPr>
        <w:jc w:val="center"/>
        <w:rPr>
          <w:rFonts w:ascii="標楷體" w:eastAsia="標楷體" w:hAnsi="標楷體"/>
          <w:b/>
          <w:sz w:val="28"/>
          <w:szCs w:val="28"/>
          <w:lang w:eastAsia="zh-TW"/>
        </w:rPr>
      </w:pPr>
      <w:r>
        <w:rPr>
          <w:lang w:val="de-DE" w:eastAsia="zh-TW"/>
        </w:rPr>
        <w:br w:type="page"/>
      </w:r>
      <w:r w:rsidRPr="00733D89">
        <w:rPr>
          <w:rFonts w:ascii="標楷體" w:eastAsia="標楷體" w:hAnsi="標楷體"/>
          <w:b/>
          <w:sz w:val="28"/>
          <w:szCs w:val="28"/>
          <w:lang w:eastAsia="zh-TW"/>
        </w:rPr>
        <w:lastRenderedPageBreak/>
        <w:t>中文摘要</w:t>
      </w:r>
      <w:r>
        <w:rPr>
          <w:rFonts w:ascii="標楷體" w:eastAsia="標楷體" w:hAnsi="標楷體" w:hint="eastAsia"/>
          <w:b/>
          <w:sz w:val="28"/>
          <w:szCs w:val="28"/>
          <w:lang w:eastAsia="zh-TW"/>
        </w:rPr>
        <w:t>題目</w:t>
      </w:r>
    </w:p>
    <w:p w14:paraId="19C81363" w14:textId="77777777" w:rsidR="00733D89" w:rsidRPr="00733D89" w:rsidRDefault="00733D89" w:rsidP="00733D89">
      <w:pPr>
        <w:jc w:val="center"/>
        <w:rPr>
          <w:rFonts w:ascii="標楷體" w:eastAsia="標楷體" w:hAnsi="標楷體"/>
          <w:color w:val="999999"/>
          <w:sz w:val="22"/>
          <w:szCs w:val="22"/>
          <w:lang w:val="en-US" w:eastAsia="zh-TW"/>
        </w:rPr>
      </w:pPr>
    </w:p>
    <w:p w14:paraId="2B9C7F5A" w14:textId="5FCD58D1" w:rsidR="00733D89" w:rsidRPr="00733D89" w:rsidRDefault="00733D89" w:rsidP="00733D89">
      <w:pPr>
        <w:spacing w:line="260" w:lineRule="exact"/>
        <w:ind w:left="708" w:hanging="708"/>
        <w:jc w:val="center"/>
        <w:rPr>
          <w:rFonts w:ascii="標楷體" w:eastAsia="標楷體" w:hAnsi="標楷體"/>
          <w:b/>
          <w:vertAlign w:val="superscript"/>
          <w:lang w:val="en-US" w:eastAsia="zh-TW"/>
        </w:rPr>
      </w:pPr>
      <w:r w:rsidRPr="00733D89">
        <w:rPr>
          <w:rFonts w:ascii="標楷體" w:eastAsia="標楷體" w:hAnsi="標楷體"/>
          <w:b/>
          <w:u w:val="single"/>
          <w:lang w:eastAsia="zh-TW"/>
        </w:rPr>
        <w:t>作者一</w:t>
      </w:r>
      <w:r w:rsidRPr="00733D89">
        <w:rPr>
          <w:rFonts w:ascii="標楷體" w:eastAsia="標楷體" w:hAnsi="標楷體"/>
          <w:b/>
          <w:vertAlign w:val="superscript"/>
          <w:lang w:val="en-US"/>
        </w:rPr>
        <w:t>1</w:t>
      </w:r>
      <w:r w:rsidRPr="00733D89">
        <w:rPr>
          <w:rFonts w:ascii="標楷體" w:eastAsia="標楷體" w:hAnsi="標楷體"/>
          <w:b/>
          <w:lang w:val="en-US"/>
        </w:rPr>
        <w:t xml:space="preserve">, </w:t>
      </w:r>
      <w:r w:rsidRPr="00733D89">
        <w:rPr>
          <w:rFonts w:ascii="標楷體" w:eastAsia="標楷體" w:hAnsi="標楷體"/>
          <w:b/>
          <w:lang w:eastAsia="zh-TW"/>
        </w:rPr>
        <w:t>作者二</w:t>
      </w:r>
      <w:r w:rsidRPr="00733D89">
        <w:rPr>
          <w:rFonts w:ascii="標楷體" w:eastAsia="標楷體" w:hAnsi="標楷體"/>
          <w:b/>
          <w:vertAlign w:val="superscript"/>
          <w:lang w:val="en-US"/>
        </w:rPr>
        <w:t>1*</w:t>
      </w:r>
    </w:p>
    <w:p w14:paraId="2DCE76FD" w14:textId="77777777" w:rsidR="00733D89" w:rsidRPr="00F82BCC" w:rsidRDefault="00733D89" w:rsidP="00733D89">
      <w:pPr>
        <w:jc w:val="center"/>
        <w:rPr>
          <w:color w:val="999999"/>
          <w:sz w:val="22"/>
          <w:szCs w:val="22"/>
          <w:lang w:val="en-US" w:eastAsia="zh-TW"/>
        </w:rPr>
      </w:pPr>
    </w:p>
    <w:p w14:paraId="64B792D6" w14:textId="1D1C9DF8" w:rsidR="00733D89" w:rsidRPr="00714A01" w:rsidRDefault="00733D89" w:rsidP="00733D89">
      <w:pPr>
        <w:tabs>
          <w:tab w:val="center" w:pos="4536"/>
          <w:tab w:val="left" w:pos="5780"/>
        </w:tabs>
        <w:overflowPunct w:val="0"/>
        <w:autoSpaceDE w:val="0"/>
        <w:autoSpaceDN w:val="0"/>
        <w:adjustRightInd w:val="0"/>
        <w:spacing w:line="360" w:lineRule="auto"/>
        <w:jc w:val="center"/>
        <w:rPr>
          <w:i/>
          <w:sz w:val="20"/>
          <w:vertAlign w:val="superscript"/>
          <w:lang w:val="en-GB" w:eastAsia="zh-TW"/>
        </w:rPr>
      </w:pPr>
      <w:r w:rsidRPr="00602263">
        <w:rPr>
          <w:i/>
          <w:sz w:val="20"/>
          <w:vertAlign w:val="superscript"/>
        </w:rPr>
        <w:t xml:space="preserve">1 </w:t>
      </w:r>
      <w:r>
        <w:rPr>
          <w:rFonts w:hint="eastAsia"/>
          <w:sz w:val="20"/>
          <w:szCs w:val="20"/>
          <w:lang w:eastAsia="zh-TW"/>
        </w:rPr>
        <w:t xml:space="preserve"> </w:t>
      </w:r>
      <w:r>
        <w:rPr>
          <w:rFonts w:ascii="標楷體" w:eastAsia="標楷體" w:hAnsi="標楷體" w:hint="eastAsia"/>
          <w:sz w:val="20"/>
          <w:szCs w:val="20"/>
          <w:lang w:eastAsia="zh-TW"/>
        </w:rPr>
        <w:t>單位中文名稱</w:t>
      </w:r>
    </w:p>
    <w:p w14:paraId="71890E28" w14:textId="2D53CC51" w:rsidR="00733D89" w:rsidRPr="00733D89" w:rsidRDefault="00733D89" w:rsidP="00733D89">
      <w:pPr>
        <w:pStyle w:val="a9"/>
        <w:ind w:leftChars="0" w:left="442"/>
        <w:jc w:val="center"/>
        <w:rPr>
          <w:rFonts w:ascii="標楷體" w:eastAsia="標楷體" w:hAnsi="標楷體"/>
          <w:sz w:val="20"/>
          <w:szCs w:val="20"/>
          <w:lang w:val="en-US" w:eastAsia="zh-TW"/>
        </w:rPr>
      </w:pPr>
      <w:r>
        <w:rPr>
          <w:sz w:val="20"/>
          <w:szCs w:val="20"/>
          <w:lang w:val="en-GB" w:eastAsia="zh-TW"/>
        </w:rPr>
        <w:t>E-mail:</w:t>
      </w:r>
      <w:r>
        <w:rPr>
          <w:sz w:val="20"/>
          <w:szCs w:val="20"/>
          <w:lang w:val="en-US" w:eastAsia="zh-TW"/>
        </w:rPr>
        <w:t xml:space="preserve"> </w:t>
      </w:r>
      <w:r w:rsidRPr="00733D89">
        <w:rPr>
          <w:rFonts w:ascii="標楷體" w:eastAsia="標楷體" w:hAnsi="標楷體" w:hint="eastAsia"/>
          <w:sz w:val="20"/>
          <w:szCs w:val="20"/>
          <w:lang w:val="en-US" w:eastAsia="zh-TW"/>
        </w:rPr>
        <w:t>通訊作者之電子郵件地址</w:t>
      </w:r>
    </w:p>
    <w:p w14:paraId="31F0FC62" w14:textId="77777777" w:rsidR="00733D89" w:rsidRDefault="00733D89" w:rsidP="00733D89">
      <w:pPr>
        <w:jc w:val="center"/>
        <w:rPr>
          <w:color w:val="999999"/>
          <w:sz w:val="22"/>
          <w:szCs w:val="22"/>
          <w:lang w:val="en-US" w:eastAsia="zh-TW"/>
        </w:rPr>
      </w:pPr>
    </w:p>
    <w:p w14:paraId="050F0C27" w14:textId="77777777" w:rsidR="00733D89" w:rsidRDefault="00733D89" w:rsidP="00733D89">
      <w:pPr>
        <w:jc w:val="center"/>
        <w:rPr>
          <w:b/>
          <w:lang w:eastAsia="zh-TW"/>
        </w:rPr>
      </w:pPr>
      <w:r w:rsidRPr="00500BF3">
        <w:rPr>
          <w:b/>
          <w:lang w:eastAsia="zh-TW"/>
        </w:rPr>
        <w:t>MOST XXX-XXXX-X-XXX-XXX</w:t>
      </w:r>
    </w:p>
    <w:p w14:paraId="2D51F1C3" w14:textId="77777777" w:rsidR="00733D89" w:rsidRDefault="00733D89" w:rsidP="00733D89">
      <w:pPr>
        <w:jc w:val="center"/>
        <w:rPr>
          <w:b/>
          <w:lang w:eastAsia="zh-TW"/>
        </w:rPr>
      </w:pPr>
    </w:p>
    <w:p w14:paraId="3BB48528" w14:textId="00B53374" w:rsidR="00733D89" w:rsidRPr="00602263" w:rsidRDefault="00733D89" w:rsidP="00733D89">
      <w:pPr>
        <w:jc w:val="center"/>
        <w:rPr>
          <w:b/>
        </w:rPr>
      </w:pPr>
    </w:p>
    <w:p w14:paraId="176515AB" w14:textId="4D9C5977" w:rsidR="00733D89" w:rsidRPr="00045EC2" w:rsidRDefault="00733D89" w:rsidP="00733D89">
      <w:pPr>
        <w:spacing w:line="320" w:lineRule="exact"/>
        <w:ind w:firstLine="709"/>
        <w:jc w:val="both"/>
      </w:pPr>
      <w:r w:rsidRPr="002F1422">
        <w:rPr>
          <w:rFonts w:eastAsia="標楷體"/>
        </w:rPr>
        <w:t>摘要</w:t>
      </w:r>
      <w:r w:rsidRPr="002F1422">
        <w:rPr>
          <w:rFonts w:eastAsia="標楷體"/>
          <w:lang w:eastAsia="zh-TW"/>
        </w:rPr>
        <w:t>需列出</w:t>
      </w:r>
      <w:r w:rsidRPr="002F1422">
        <w:rPr>
          <w:rFonts w:eastAsia="標楷體"/>
        </w:rPr>
        <w:t>標題</w:t>
      </w:r>
      <w:r w:rsidRPr="002F1422">
        <w:rPr>
          <w:rFonts w:eastAsia="標楷體"/>
          <w:lang w:eastAsia="zh-TW"/>
        </w:rPr>
        <w:t>、</w:t>
      </w:r>
      <w:r w:rsidRPr="002F1422">
        <w:rPr>
          <w:rFonts w:eastAsia="標楷體"/>
        </w:rPr>
        <w:t>姓名和單位以及作者</w:t>
      </w:r>
      <w:r w:rsidRPr="002F1422">
        <w:rPr>
          <w:rFonts w:eastAsia="標楷體"/>
          <w:lang w:eastAsia="zh-TW"/>
        </w:rPr>
        <w:t>。</w:t>
      </w:r>
      <w:r>
        <w:rPr>
          <w:rFonts w:eastAsia="標楷體" w:hint="eastAsia"/>
          <w:lang w:eastAsia="zh-TW"/>
        </w:rPr>
        <w:t>報告作者須加上底線。</w:t>
      </w:r>
      <w:r w:rsidRPr="002F1422">
        <w:rPr>
          <w:rFonts w:eastAsia="標楷體"/>
          <w:lang w:eastAsia="zh-TW"/>
        </w:rPr>
        <w:t>通訊</w:t>
      </w:r>
      <w:r w:rsidRPr="002F1422">
        <w:rPr>
          <w:rFonts w:eastAsia="標楷體"/>
        </w:rPr>
        <w:t>作者</w:t>
      </w:r>
      <w:r w:rsidRPr="002F1422">
        <w:rPr>
          <w:rFonts w:eastAsia="標楷體"/>
          <w:lang w:eastAsia="zh-TW"/>
        </w:rPr>
        <w:t>需附上</w:t>
      </w:r>
      <w:r w:rsidRPr="002F1422">
        <w:rPr>
          <w:rFonts w:eastAsia="標楷體"/>
        </w:rPr>
        <w:t>電子郵件地址</w:t>
      </w:r>
      <w:r w:rsidRPr="002F1422">
        <w:rPr>
          <w:rFonts w:eastAsia="標楷體"/>
          <w:lang w:eastAsia="zh-TW"/>
        </w:rPr>
        <w:t>，並以</w:t>
      </w:r>
      <w:r w:rsidRPr="002F1422">
        <w:rPr>
          <w:rFonts w:eastAsia="標楷體"/>
        </w:rPr>
        <w:t>星號</w:t>
      </w:r>
      <w:r w:rsidRPr="002F1422">
        <w:rPr>
          <w:rFonts w:eastAsia="標楷體"/>
          <w:lang w:eastAsia="zh-TW"/>
        </w:rPr>
        <w:t>標記</w:t>
      </w:r>
      <w:r>
        <w:rPr>
          <w:rFonts w:eastAsia="標楷體" w:hint="eastAsia"/>
          <w:lang w:eastAsia="zh-TW"/>
        </w:rPr>
        <w:t>。摘要</w:t>
      </w:r>
      <w:r w:rsidRPr="002F1422">
        <w:rPr>
          <w:rFonts w:eastAsia="標楷體"/>
        </w:rPr>
        <w:t>中文字體</w:t>
      </w:r>
      <w:r>
        <w:rPr>
          <w:rFonts w:eastAsia="標楷體" w:hint="eastAsia"/>
          <w:lang w:eastAsia="zh-TW"/>
        </w:rPr>
        <w:t>請</w:t>
      </w:r>
      <w:r>
        <w:rPr>
          <w:rFonts w:eastAsia="標楷體"/>
        </w:rPr>
        <w:t>以標楷體，英文字體</w:t>
      </w:r>
      <w:r>
        <w:rPr>
          <w:rFonts w:eastAsia="標楷體" w:hint="eastAsia"/>
          <w:lang w:eastAsia="zh-TW"/>
        </w:rPr>
        <w:t>請</w:t>
      </w:r>
      <w:r w:rsidRPr="002F1422">
        <w:rPr>
          <w:rFonts w:eastAsia="標楷體"/>
        </w:rPr>
        <w:t>以</w:t>
      </w:r>
      <w:r w:rsidRPr="002F1422">
        <w:rPr>
          <w:rFonts w:eastAsia="標楷體"/>
        </w:rPr>
        <w:t>Time New Roman</w:t>
      </w:r>
      <w:r w:rsidRPr="002F1422">
        <w:rPr>
          <w:rFonts w:eastAsia="標楷體"/>
        </w:rPr>
        <w:t>為主</w:t>
      </w:r>
      <w:r w:rsidRPr="002F1422">
        <w:rPr>
          <w:rFonts w:eastAsia="標楷體"/>
          <w:lang w:eastAsia="zh-HK"/>
        </w:rPr>
        <w:t>。</w:t>
      </w:r>
      <w:r w:rsidRPr="002F1422">
        <w:rPr>
          <w:rFonts w:eastAsia="標楷體"/>
        </w:rPr>
        <w:t>字體大小為</w:t>
      </w:r>
      <w:r w:rsidRPr="002F1422">
        <w:rPr>
          <w:rFonts w:eastAsia="標楷體"/>
        </w:rPr>
        <w:t>12</w:t>
      </w:r>
      <w:r>
        <w:rPr>
          <w:rFonts w:eastAsia="標楷體" w:hint="eastAsia"/>
          <w:lang w:eastAsia="zh-TW"/>
        </w:rPr>
        <w:t xml:space="preserve"> </w:t>
      </w:r>
      <w:r w:rsidRPr="002F1422">
        <w:rPr>
          <w:rFonts w:eastAsia="標楷體"/>
        </w:rPr>
        <w:t>pt</w:t>
      </w:r>
      <w:r w:rsidRPr="002F1422">
        <w:rPr>
          <w:rFonts w:eastAsia="標楷體"/>
        </w:rPr>
        <w:t>，行距為</w:t>
      </w:r>
      <w:r w:rsidRPr="002F1422">
        <w:rPr>
          <w:rFonts w:eastAsia="標楷體"/>
        </w:rPr>
        <w:t>16</w:t>
      </w:r>
      <w:r>
        <w:rPr>
          <w:rFonts w:eastAsia="標楷體" w:hint="eastAsia"/>
          <w:lang w:eastAsia="zh-TW"/>
        </w:rPr>
        <w:t xml:space="preserve"> </w:t>
      </w:r>
      <w:r w:rsidRPr="002F1422">
        <w:rPr>
          <w:rFonts w:eastAsia="標楷體"/>
        </w:rPr>
        <w:t>pt</w:t>
      </w:r>
      <w:r w:rsidRPr="002F1422">
        <w:rPr>
          <w:rFonts w:eastAsia="標楷體"/>
        </w:rPr>
        <w:t>。</w:t>
      </w:r>
      <w:r>
        <w:rPr>
          <w:rFonts w:eastAsia="標楷體" w:hint="eastAsia"/>
          <w:lang w:eastAsia="zh-TW"/>
        </w:rPr>
        <w:t>內容</w:t>
      </w:r>
      <w:r w:rsidRPr="002F1422">
        <w:rPr>
          <w:rFonts w:eastAsia="標楷體"/>
        </w:rPr>
        <w:t>可以包括圖形，表格和參考</w:t>
      </w:r>
      <w:r>
        <w:rPr>
          <w:rFonts w:eastAsia="標楷體" w:hint="eastAsia"/>
          <w:lang w:eastAsia="zh-TW"/>
        </w:rPr>
        <w:t>資料</w:t>
      </w:r>
      <w:r w:rsidRPr="002F1422">
        <w:rPr>
          <w:rFonts w:eastAsia="標楷體"/>
        </w:rPr>
        <w:t>，但摘要應在</w:t>
      </w:r>
      <w:r w:rsidRPr="002F1422">
        <w:rPr>
          <w:rFonts w:eastAsia="標楷體"/>
        </w:rPr>
        <w:t>A4</w:t>
      </w:r>
      <w:r w:rsidRPr="002F1422">
        <w:rPr>
          <w:rFonts w:eastAsia="標楷體"/>
        </w:rPr>
        <w:t>大小的一頁之內</w:t>
      </w:r>
      <w:r>
        <w:rPr>
          <w:rFonts w:eastAsia="標楷體" w:hint="eastAsia"/>
          <w:lang w:eastAsia="zh-TW"/>
        </w:rPr>
        <w:t>。</w:t>
      </w:r>
      <w:r w:rsidRPr="002F1422">
        <w:rPr>
          <w:rFonts w:eastAsia="標楷體"/>
        </w:rPr>
        <w:t>如果這項</w:t>
      </w:r>
      <w:r>
        <w:rPr>
          <w:rFonts w:eastAsia="標楷體" w:hint="eastAsia"/>
          <w:lang w:eastAsia="zh-TW"/>
        </w:rPr>
        <w:t>研究獲得</w:t>
      </w:r>
      <w:r>
        <w:rPr>
          <w:rFonts w:eastAsia="標楷體"/>
        </w:rPr>
        <w:t>科技</w:t>
      </w:r>
      <w:r w:rsidRPr="002F1422">
        <w:rPr>
          <w:rFonts w:eastAsia="標楷體"/>
        </w:rPr>
        <w:t>部的</w:t>
      </w:r>
      <w:r>
        <w:rPr>
          <w:rFonts w:eastAsia="標楷體" w:hint="eastAsia"/>
          <w:lang w:eastAsia="zh-TW"/>
        </w:rPr>
        <w:t>補助</w:t>
      </w:r>
      <w:r w:rsidRPr="002F1422">
        <w:rPr>
          <w:rFonts w:eastAsia="標楷體"/>
        </w:rPr>
        <w:t>，則應提供</w:t>
      </w:r>
      <w:r>
        <w:rPr>
          <w:rFonts w:eastAsia="標楷體" w:hint="eastAsia"/>
          <w:lang w:eastAsia="zh-TW"/>
        </w:rPr>
        <w:t>科技部</w:t>
      </w:r>
      <w:r>
        <w:rPr>
          <w:rFonts w:eastAsia="標楷體"/>
        </w:rPr>
        <w:t>的</w:t>
      </w:r>
      <w:r>
        <w:rPr>
          <w:rFonts w:eastAsia="標楷體" w:hint="eastAsia"/>
          <w:lang w:eastAsia="zh-TW"/>
        </w:rPr>
        <w:t>補助編號</w:t>
      </w:r>
      <w:r w:rsidRPr="002F1422">
        <w:rPr>
          <w:rFonts w:eastAsia="標楷體"/>
        </w:rPr>
        <w:t>。</w:t>
      </w:r>
    </w:p>
    <w:p w14:paraId="1BFCF533" w14:textId="77777777" w:rsidR="00733D89" w:rsidRDefault="00733D89" w:rsidP="00733D89">
      <w:pPr>
        <w:spacing w:line="320" w:lineRule="exact"/>
        <w:jc w:val="center"/>
        <w:rPr>
          <w:color w:val="999999"/>
          <w:sz w:val="22"/>
          <w:szCs w:val="22"/>
          <w:lang w:val="en-US" w:eastAsia="zh-TW"/>
        </w:rPr>
      </w:pPr>
    </w:p>
    <w:p w14:paraId="52576238" w14:textId="77777777" w:rsidR="00733D89" w:rsidRDefault="00733D89" w:rsidP="00733D89">
      <w:pPr>
        <w:spacing w:line="320" w:lineRule="exact"/>
        <w:ind w:left="1"/>
        <w:jc w:val="center"/>
        <w:rPr>
          <w:b/>
          <w:lang w:eastAsia="zh-TW"/>
        </w:rPr>
      </w:pPr>
    </w:p>
    <w:p w14:paraId="7D5FDD20" w14:textId="77777777" w:rsidR="00733D89" w:rsidRDefault="00733D89" w:rsidP="00733D89">
      <w:pPr>
        <w:spacing w:line="320" w:lineRule="exact"/>
        <w:ind w:left="1"/>
        <w:jc w:val="both"/>
        <w:rPr>
          <w:lang w:eastAsia="zh-TW"/>
        </w:rPr>
      </w:pPr>
      <w:r w:rsidRPr="00AC4B27">
        <w:rPr>
          <w:b/>
          <w:lang w:eastAsia="zh-TW"/>
        </w:rPr>
        <w:t>References</w:t>
      </w:r>
      <w:r w:rsidRPr="00E66BE4">
        <w:rPr>
          <w:b/>
          <w:sz w:val="22"/>
          <w:szCs w:val="22"/>
        </w:rPr>
        <w:t>:</w:t>
      </w:r>
      <w:r>
        <w:rPr>
          <w:rFonts w:hint="eastAsia"/>
          <w:lang w:eastAsia="zh-TW"/>
        </w:rPr>
        <w:t xml:space="preserve"> </w:t>
      </w:r>
    </w:p>
    <w:p w14:paraId="61B30C35" w14:textId="77777777" w:rsidR="00733D89" w:rsidRPr="002F1422" w:rsidRDefault="00733D89" w:rsidP="00733D89">
      <w:pPr>
        <w:pStyle w:val="2"/>
        <w:spacing w:line="320" w:lineRule="exact"/>
        <w:ind w:left="425" w:hangingChars="177" w:hanging="425"/>
        <w:rPr>
          <w:lang w:val="de-DE"/>
        </w:rPr>
      </w:pPr>
      <w:r w:rsidRPr="002F1422">
        <w:rPr>
          <w:lang w:val="de-DE"/>
        </w:rPr>
        <w:t>[1] Van der Geer J, Hanraads JAJ, Lupton RA. The art of writing a scientific article. J Sci Commun 2000;163:51–9.</w:t>
      </w:r>
    </w:p>
    <w:p w14:paraId="2CE84990" w14:textId="77777777" w:rsidR="00733D89" w:rsidRPr="002F1422" w:rsidRDefault="00733D89" w:rsidP="00733D89">
      <w:pPr>
        <w:pStyle w:val="2"/>
        <w:spacing w:line="320" w:lineRule="exact"/>
        <w:ind w:left="425" w:hangingChars="177" w:hanging="425"/>
        <w:rPr>
          <w:lang w:val="de-DE"/>
        </w:rPr>
      </w:pPr>
      <w:r w:rsidRPr="002F1422">
        <w:rPr>
          <w:lang w:val="de-DE"/>
        </w:rPr>
        <w:t>[2] Mettam GR, Adams LB. How to prepare an electronic version of your article. In: Jones BS, Smith RZ, editors. Introduction to the electronic age, New York: E-Publishing Inc; 1999, p. 281–304.</w:t>
      </w:r>
    </w:p>
    <w:p w14:paraId="460E96FA" w14:textId="665AD9E6" w:rsidR="00DE5CB4" w:rsidRPr="00DE5CB4" w:rsidRDefault="00DE5CB4" w:rsidP="004F523F">
      <w:pPr>
        <w:ind w:left="1"/>
        <w:jc w:val="both"/>
        <w:rPr>
          <w:lang w:val="de-DE" w:eastAsia="zh-TW"/>
        </w:rPr>
      </w:pPr>
    </w:p>
    <w:sectPr w:rsidR="00DE5CB4" w:rsidRPr="00DE5CB4" w:rsidSect="00B6609E">
      <w:headerReference w:type="default" r:id="rId8"/>
      <w:type w:val="continuous"/>
      <w:pgSz w:w="11900" w:h="16840"/>
      <w:pgMar w:top="1440" w:right="1797" w:bottom="1797" w:left="1440" w:header="426" w:footer="709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E30B49" w14:textId="77777777" w:rsidR="00056E40" w:rsidRDefault="00056E40" w:rsidP="003213F0">
      <w:r>
        <w:separator/>
      </w:r>
    </w:p>
  </w:endnote>
  <w:endnote w:type="continuationSeparator" w:id="0">
    <w:p w14:paraId="772BA86D" w14:textId="77777777" w:rsidR="00056E40" w:rsidRDefault="00056E40" w:rsidP="003213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C4B542" w14:textId="77777777" w:rsidR="00056E40" w:rsidRDefault="00056E40" w:rsidP="003213F0">
      <w:r>
        <w:separator/>
      </w:r>
    </w:p>
  </w:footnote>
  <w:footnote w:type="continuationSeparator" w:id="0">
    <w:p w14:paraId="705360CD" w14:textId="77777777" w:rsidR="00056E40" w:rsidRDefault="00056E40" w:rsidP="003213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8F8A8" w14:textId="035B4B24" w:rsidR="00B6609E" w:rsidRPr="00B6609E" w:rsidRDefault="00500BF3" w:rsidP="00B6609E">
    <w:pPr>
      <w:pStyle w:val="aa"/>
      <w:jc w:val="center"/>
      <w:rPr>
        <w:i/>
        <w:lang w:eastAsia="zh-TW"/>
      </w:rPr>
    </w:pPr>
    <w:r>
      <w:rPr>
        <w:i/>
        <w:lang w:eastAsia="zh-TW"/>
      </w:rPr>
      <w:t>Annual Meeting of Biomaterials and Controlled Release Society in Taiwan</w:t>
    </w:r>
  </w:p>
  <w:p w14:paraId="330814D5" w14:textId="3F89714C" w:rsidR="00B6609E" w:rsidRPr="00B6609E" w:rsidRDefault="00500BF3" w:rsidP="00B6609E">
    <w:pPr>
      <w:pStyle w:val="aa"/>
      <w:jc w:val="center"/>
      <w:rPr>
        <w:i/>
        <w:lang w:eastAsia="zh-TW"/>
      </w:rPr>
    </w:pPr>
    <w:r>
      <w:rPr>
        <w:i/>
        <w:lang w:eastAsia="zh-TW"/>
      </w:rPr>
      <w:t>2021/</w:t>
    </w:r>
    <w:r w:rsidR="000656D0">
      <w:rPr>
        <w:rFonts w:hint="eastAsia"/>
        <w:i/>
        <w:lang w:eastAsia="zh-TW"/>
      </w:rPr>
      <w:t>12</w:t>
    </w:r>
    <w:r>
      <w:rPr>
        <w:i/>
        <w:lang w:eastAsia="zh-TW"/>
      </w:rPr>
      <w:t>/</w:t>
    </w:r>
    <w:r w:rsidR="000656D0">
      <w:rPr>
        <w:rFonts w:hint="eastAsia"/>
        <w:i/>
        <w:lang w:eastAsia="zh-TW"/>
      </w:rPr>
      <w:t>4</w:t>
    </w:r>
    <w:r w:rsidR="00B6609E" w:rsidRPr="00B6609E">
      <w:rPr>
        <w:i/>
        <w:lang w:eastAsia="zh-TW"/>
      </w:rPr>
      <w:t xml:space="preserve">, </w:t>
    </w:r>
    <w:r w:rsidR="000656D0">
      <w:rPr>
        <w:i/>
        <w:lang w:eastAsia="zh-TW"/>
      </w:rPr>
      <w:t>Virtual Meeting</w:t>
    </w:r>
  </w:p>
  <w:p w14:paraId="5813F403" w14:textId="77777777" w:rsidR="00B6609E" w:rsidRPr="00B6609E" w:rsidRDefault="00B6609E">
    <w:pPr>
      <w:pStyle w:val="aa"/>
      <w:rPr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2" type="#_x0000_t75" style="width:11.25pt;height:11.25pt" o:bullet="t">
        <v:imagedata r:id="rId1" o:title="mso693"/>
      </v:shape>
    </w:pict>
  </w:numPicBullet>
  <w:abstractNum w:abstractNumId="0" w15:restartNumberingAfterBreak="0">
    <w:nsid w:val="0F766444"/>
    <w:multiLevelType w:val="multilevel"/>
    <w:tmpl w:val="80A24F30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bullet"/>
      <w:lvlText w:val=""/>
      <w:lvlJc w:val="righ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DA591B"/>
    <w:multiLevelType w:val="hybridMultilevel"/>
    <w:tmpl w:val="85080048"/>
    <w:lvl w:ilvl="0" w:tplc="531AA4EA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2883F4A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3F0D99"/>
    <w:multiLevelType w:val="hybridMultilevel"/>
    <w:tmpl w:val="0DB05D2E"/>
    <w:lvl w:ilvl="0" w:tplc="3D3819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8E44293"/>
    <w:multiLevelType w:val="hybridMultilevel"/>
    <w:tmpl w:val="3BAED8A8"/>
    <w:lvl w:ilvl="0" w:tplc="D870D36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3A0A5D66"/>
    <w:multiLevelType w:val="hybridMultilevel"/>
    <w:tmpl w:val="92AE7FCC"/>
    <w:lvl w:ilvl="0" w:tplc="04090007">
      <w:start w:val="1"/>
      <w:numFmt w:val="bullet"/>
      <w:lvlText w:val=""/>
      <w:lvlPicBulletId w:val="0"/>
      <w:lvlJc w:val="left"/>
      <w:pPr>
        <w:ind w:left="92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4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2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8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2" w:hanging="480"/>
      </w:pPr>
      <w:rPr>
        <w:rFonts w:ascii="Wingdings" w:hAnsi="Wingdings" w:hint="default"/>
      </w:rPr>
    </w:lvl>
  </w:abstractNum>
  <w:abstractNum w:abstractNumId="5" w15:restartNumberingAfterBreak="0">
    <w:nsid w:val="456B5FF5"/>
    <w:multiLevelType w:val="hybridMultilevel"/>
    <w:tmpl w:val="AA2875C2"/>
    <w:lvl w:ilvl="0" w:tplc="9F8092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7047AAC"/>
    <w:multiLevelType w:val="hybridMultilevel"/>
    <w:tmpl w:val="2B442E78"/>
    <w:lvl w:ilvl="0" w:tplc="BCEAED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68F54C56"/>
    <w:multiLevelType w:val="hybridMultilevel"/>
    <w:tmpl w:val="6AAEFBF6"/>
    <w:lvl w:ilvl="0" w:tplc="BD5AAE50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</w:lvl>
    <w:lvl w:ilvl="1" w:tplc="C55CE316" w:tentative="1">
      <w:start w:val="1"/>
      <w:numFmt w:val="decimal"/>
      <w:lvlText w:val="(%2)"/>
      <w:lvlJc w:val="left"/>
      <w:pPr>
        <w:tabs>
          <w:tab w:val="num" w:pos="1440"/>
        </w:tabs>
        <w:ind w:left="1440" w:hanging="360"/>
      </w:pPr>
    </w:lvl>
    <w:lvl w:ilvl="2" w:tplc="653E86E4" w:tentative="1">
      <w:start w:val="1"/>
      <w:numFmt w:val="decimal"/>
      <w:lvlText w:val="(%3)"/>
      <w:lvlJc w:val="left"/>
      <w:pPr>
        <w:tabs>
          <w:tab w:val="num" w:pos="2160"/>
        </w:tabs>
        <w:ind w:left="2160" w:hanging="360"/>
      </w:pPr>
    </w:lvl>
    <w:lvl w:ilvl="3" w:tplc="3E3ABCA4" w:tentative="1">
      <w:start w:val="1"/>
      <w:numFmt w:val="decimal"/>
      <w:lvlText w:val="(%4)"/>
      <w:lvlJc w:val="left"/>
      <w:pPr>
        <w:tabs>
          <w:tab w:val="num" w:pos="2880"/>
        </w:tabs>
        <w:ind w:left="2880" w:hanging="360"/>
      </w:pPr>
    </w:lvl>
    <w:lvl w:ilvl="4" w:tplc="7772ED3E" w:tentative="1">
      <w:start w:val="1"/>
      <w:numFmt w:val="decimal"/>
      <w:lvlText w:val="(%5)"/>
      <w:lvlJc w:val="left"/>
      <w:pPr>
        <w:tabs>
          <w:tab w:val="num" w:pos="3600"/>
        </w:tabs>
        <w:ind w:left="3600" w:hanging="360"/>
      </w:pPr>
    </w:lvl>
    <w:lvl w:ilvl="5" w:tplc="123007A8" w:tentative="1">
      <w:start w:val="1"/>
      <w:numFmt w:val="decimal"/>
      <w:lvlText w:val="(%6)"/>
      <w:lvlJc w:val="left"/>
      <w:pPr>
        <w:tabs>
          <w:tab w:val="num" w:pos="4320"/>
        </w:tabs>
        <w:ind w:left="4320" w:hanging="360"/>
      </w:pPr>
    </w:lvl>
    <w:lvl w:ilvl="6" w:tplc="22649784" w:tentative="1">
      <w:start w:val="1"/>
      <w:numFmt w:val="decimal"/>
      <w:lvlText w:val="(%7)"/>
      <w:lvlJc w:val="left"/>
      <w:pPr>
        <w:tabs>
          <w:tab w:val="num" w:pos="5040"/>
        </w:tabs>
        <w:ind w:left="5040" w:hanging="360"/>
      </w:pPr>
    </w:lvl>
    <w:lvl w:ilvl="7" w:tplc="16DEB4F6" w:tentative="1">
      <w:start w:val="1"/>
      <w:numFmt w:val="decimal"/>
      <w:lvlText w:val="(%8)"/>
      <w:lvlJc w:val="left"/>
      <w:pPr>
        <w:tabs>
          <w:tab w:val="num" w:pos="5760"/>
        </w:tabs>
        <w:ind w:left="5760" w:hanging="360"/>
      </w:pPr>
    </w:lvl>
    <w:lvl w:ilvl="8" w:tplc="EF04FCE4" w:tentative="1">
      <w:start w:val="1"/>
      <w:numFmt w:val="decimal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2893531"/>
    <w:multiLevelType w:val="hybridMultilevel"/>
    <w:tmpl w:val="CF847D12"/>
    <w:lvl w:ilvl="0" w:tplc="000F04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5EB197C"/>
    <w:multiLevelType w:val="hybridMultilevel"/>
    <w:tmpl w:val="44C0CF58"/>
    <w:lvl w:ilvl="0" w:tplc="6FC41C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8"/>
  </w:num>
  <w:num w:numId="2">
    <w:abstractNumId w:val="1"/>
  </w:num>
  <w:num w:numId="3">
    <w:abstractNumId w:val="0"/>
    <w:lvlOverride w:ilvl="0"/>
    <w:lvlOverride w:ilvl="1"/>
    <w:lvlOverride w:ilvl="2">
      <w:startOverride w:val="2"/>
    </w:lvlOverride>
  </w:num>
  <w:num w:numId="4">
    <w:abstractNumId w:val="3"/>
  </w:num>
  <w:num w:numId="5">
    <w:abstractNumId w:val="5"/>
  </w:num>
  <w:num w:numId="6">
    <w:abstractNumId w:val="4"/>
  </w:num>
  <w:num w:numId="7">
    <w:abstractNumId w:val="7"/>
  </w:num>
  <w:num w:numId="8">
    <w:abstractNumId w:val="9"/>
  </w:num>
  <w:num w:numId="9">
    <w:abstractNumId w:val="2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DQ2NjU2A3KMDZV0lIJTi4sz8/NACgxrAUs/MZcsAAAA"/>
  </w:docVars>
  <w:rsids>
    <w:rsidRoot w:val="00C834A3"/>
    <w:rsid w:val="000016B6"/>
    <w:rsid w:val="00016BFA"/>
    <w:rsid w:val="0003648C"/>
    <w:rsid w:val="000452FF"/>
    <w:rsid w:val="00045EC2"/>
    <w:rsid w:val="00045F43"/>
    <w:rsid w:val="00053FEE"/>
    <w:rsid w:val="000541C8"/>
    <w:rsid w:val="00056E40"/>
    <w:rsid w:val="000612C9"/>
    <w:rsid w:val="000656D0"/>
    <w:rsid w:val="0007059E"/>
    <w:rsid w:val="000764B6"/>
    <w:rsid w:val="00080696"/>
    <w:rsid w:val="000857BB"/>
    <w:rsid w:val="000A3B33"/>
    <w:rsid w:val="000D7FE4"/>
    <w:rsid w:val="000E03AC"/>
    <w:rsid w:val="000F3C81"/>
    <w:rsid w:val="000F47D2"/>
    <w:rsid w:val="001031B2"/>
    <w:rsid w:val="001261DD"/>
    <w:rsid w:val="00136A3C"/>
    <w:rsid w:val="0014104F"/>
    <w:rsid w:val="001473AE"/>
    <w:rsid w:val="0015355A"/>
    <w:rsid w:val="00153ED7"/>
    <w:rsid w:val="00161B54"/>
    <w:rsid w:val="00162C9C"/>
    <w:rsid w:val="00165C15"/>
    <w:rsid w:val="00196CA9"/>
    <w:rsid w:val="001C1F9B"/>
    <w:rsid w:val="001C4EAB"/>
    <w:rsid w:val="001D1FCE"/>
    <w:rsid w:val="001D26D6"/>
    <w:rsid w:val="001F03FB"/>
    <w:rsid w:val="002546B4"/>
    <w:rsid w:val="00265CD8"/>
    <w:rsid w:val="00271717"/>
    <w:rsid w:val="00293F19"/>
    <w:rsid w:val="002A5605"/>
    <w:rsid w:val="002D2DB2"/>
    <w:rsid w:val="002E0B43"/>
    <w:rsid w:val="00302F66"/>
    <w:rsid w:val="00316D25"/>
    <w:rsid w:val="00316F9C"/>
    <w:rsid w:val="003213F0"/>
    <w:rsid w:val="003263DB"/>
    <w:rsid w:val="0034558F"/>
    <w:rsid w:val="003471C8"/>
    <w:rsid w:val="00352D7B"/>
    <w:rsid w:val="00362E09"/>
    <w:rsid w:val="00384A69"/>
    <w:rsid w:val="00385B9C"/>
    <w:rsid w:val="003A5030"/>
    <w:rsid w:val="003C1F7F"/>
    <w:rsid w:val="003C7BDD"/>
    <w:rsid w:val="003D7CB8"/>
    <w:rsid w:val="004104AE"/>
    <w:rsid w:val="00417D58"/>
    <w:rsid w:val="004305C6"/>
    <w:rsid w:val="004369DA"/>
    <w:rsid w:val="00474BAF"/>
    <w:rsid w:val="00475AFC"/>
    <w:rsid w:val="004841E2"/>
    <w:rsid w:val="00484A91"/>
    <w:rsid w:val="0048525C"/>
    <w:rsid w:val="004B2298"/>
    <w:rsid w:val="004D0806"/>
    <w:rsid w:val="004D0983"/>
    <w:rsid w:val="004D444A"/>
    <w:rsid w:val="004E6DD4"/>
    <w:rsid w:val="004F523F"/>
    <w:rsid w:val="00500BF3"/>
    <w:rsid w:val="00505A20"/>
    <w:rsid w:val="005240EB"/>
    <w:rsid w:val="00527BC1"/>
    <w:rsid w:val="0054037B"/>
    <w:rsid w:val="00542140"/>
    <w:rsid w:val="005447B5"/>
    <w:rsid w:val="0056162C"/>
    <w:rsid w:val="0056397F"/>
    <w:rsid w:val="005935DD"/>
    <w:rsid w:val="005B0B4E"/>
    <w:rsid w:val="005B0C38"/>
    <w:rsid w:val="005B22CC"/>
    <w:rsid w:val="005B4A7C"/>
    <w:rsid w:val="005C7414"/>
    <w:rsid w:val="005D0F1B"/>
    <w:rsid w:val="005D4C18"/>
    <w:rsid w:val="005D7B81"/>
    <w:rsid w:val="005E7EA3"/>
    <w:rsid w:val="006027CE"/>
    <w:rsid w:val="00605A83"/>
    <w:rsid w:val="00607E49"/>
    <w:rsid w:val="006112E9"/>
    <w:rsid w:val="0061543D"/>
    <w:rsid w:val="00616A35"/>
    <w:rsid w:val="00620192"/>
    <w:rsid w:val="00631BE4"/>
    <w:rsid w:val="0065106F"/>
    <w:rsid w:val="00652A40"/>
    <w:rsid w:val="00654DA2"/>
    <w:rsid w:val="006553A9"/>
    <w:rsid w:val="00657E01"/>
    <w:rsid w:val="006730E4"/>
    <w:rsid w:val="00685E5B"/>
    <w:rsid w:val="0069625F"/>
    <w:rsid w:val="00697328"/>
    <w:rsid w:val="006A6CE8"/>
    <w:rsid w:val="006B718E"/>
    <w:rsid w:val="006C1FD1"/>
    <w:rsid w:val="006C4425"/>
    <w:rsid w:val="006F2A2E"/>
    <w:rsid w:val="006F3035"/>
    <w:rsid w:val="0070221C"/>
    <w:rsid w:val="0070774E"/>
    <w:rsid w:val="00714A01"/>
    <w:rsid w:val="00723B7E"/>
    <w:rsid w:val="0073256C"/>
    <w:rsid w:val="00733D89"/>
    <w:rsid w:val="0074024B"/>
    <w:rsid w:val="00743FF6"/>
    <w:rsid w:val="00757467"/>
    <w:rsid w:val="00760904"/>
    <w:rsid w:val="0076143D"/>
    <w:rsid w:val="00766A0E"/>
    <w:rsid w:val="00780274"/>
    <w:rsid w:val="007807EA"/>
    <w:rsid w:val="00792319"/>
    <w:rsid w:val="007A5DB2"/>
    <w:rsid w:val="007A6F46"/>
    <w:rsid w:val="007D1569"/>
    <w:rsid w:val="007D3A36"/>
    <w:rsid w:val="007E74CE"/>
    <w:rsid w:val="007F39B1"/>
    <w:rsid w:val="0080198C"/>
    <w:rsid w:val="00805702"/>
    <w:rsid w:val="00832E2C"/>
    <w:rsid w:val="00843D05"/>
    <w:rsid w:val="0086362E"/>
    <w:rsid w:val="00864578"/>
    <w:rsid w:val="00875EBD"/>
    <w:rsid w:val="008830ED"/>
    <w:rsid w:val="008A4CFD"/>
    <w:rsid w:val="008C49B9"/>
    <w:rsid w:val="008C6FA8"/>
    <w:rsid w:val="0090187C"/>
    <w:rsid w:val="009036B0"/>
    <w:rsid w:val="009276B2"/>
    <w:rsid w:val="0093527D"/>
    <w:rsid w:val="00935C1B"/>
    <w:rsid w:val="009661EE"/>
    <w:rsid w:val="00970A6A"/>
    <w:rsid w:val="00970CAF"/>
    <w:rsid w:val="0097740F"/>
    <w:rsid w:val="0098141A"/>
    <w:rsid w:val="00987194"/>
    <w:rsid w:val="00990BF5"/>
    <w:rsid w:val="009B3228"/>
    <w:rsid w:val="009D55C7"/>
    <w:rsid w:val="00A07C91"/>
    <w:rsid w:val="00A14934"/>
    <w:rsid w:val="00A15374"/>
    <w:rsid w:val="00A21606"/>
    <w:rsid w:val="00A51C8D"/>
    <w:rsid w:val="00A53434"/>
    <w:rsid w:val="00A5571E"/>
    <w:rsid w:val="00A60162"/>
    <w:rsid w:val="00A725F3"/>
    <w:rsid w:val="00A83D0E"/>
    <w:rsid w:val="00A85906"/>
    <w:rsid w:val="00A94641"/>
    <w:rsid w:val="00AB1F7B"/>
    <w:rsid w:val="00AC4B27"/>
    <w:rsid w:val="00AC7A3C"/>
    <w:rsid w:val="00AD0062"/>
    <w:rsid w:val="00AE1201"/>
    <w:rsid w:val="00AE762D"/>
    <w:rsid w:val="00AF78FC"/>
    <w:rsid w:val="00B16650"/>
    <w:rsid w:val="00B3364E"/>
    <w:rsid w:val="00B34EE9"/>
    <w:rsid w:val="00B6609E"/>
    <w:rsid w:val="00B66991"/>
    <w:rsid w:val="00B75ADD"/>
    <w:rsid w:val="00BB1C29"/>
    <w:rsid w:val="00BC1A54"/>
    <w:rsid w:val="00BF54EA"/>
    <w:rsid w:val="00C0511F"/>
    <w:rsid w:val="00C33F92"/>
    <w:rsid w:val="00C51FF2"/>
    <w:rsid w:val="00C53BDA"/>
    <w:rsid w:val="00C54FD1"/>
    <w:rsid w:val="00C730EC"/>
    <w:rsid w:val="00C834A3"/>
    <w:rsid w:val="00C91EE0"/>
    <w:rsid w:val="00C9632F"/>
    <w:rsid w:val="00CA180E"/>
    <w:rsid w:val="00CB1643"/>
    <w:rsid w:val="00CB2E81"/>
    <w:rsid w:val="00CB523F"/>
    <w:rsid w:val="00CC6F60"/>
    <w:rsid w:val="00CF7235"/>
    <w:rsid w:val="00D14F4E"/>
    <w:rsid w:val="00D30E58"/>
    <w:rsid w:val="00D80909"/>
    <w:rsid w:val="00D86B5D"/>
    <w:rsid w:val="00D97245"/>
    <w:rsid w:val="00D97316"/>
    <w:rsid w:val="00DA60E5"/>
    <w:rsid w:val="00DB1F5B"/>
    <w:rsid w:val="00DE5CB4"/>
    <w:rsid w:val="00DE674D"/>
    <w:rsid w:val="00E14D16"/>
    <w:rsid w:val="00E27C4C"/>
    <w:rsid w:val="00E62B38"/>
    <w:rsid w:val="00E66BE4"/>
    <w:rsid w:val="00E76692"/>
    <w:rsid w:val="00E801FF"/>
    <w:rsid w:val="00E8734A"/>
    <w:rsid w:val="00E924D2"/>
    <w:rsid w:val="00EA4C42"/>
    <w:rsid w:val="00EA59EC"/>
    <w:rsid w:val="00ED393E"/>
    <w:rsid w:val="00EE2907"/>
    <w:rsid w:val="00EF0309"/>
    <w:rsid w:val="00F01634"/>
    <w:rsid w:val="00F02445"/>
    <w:rsid w:val="00F1141C"/>
    <w:rsid w:val="00F216AF"/>
    <w:rsid w:val="00F37EA5"/>
    <w:rsid w:val="00F51697"/>
    <w:rsid w:val="00F53252"/>
    <w:rsid w:val="00F72609"/>
    <w:rsid w:val="00F80E12"/>
    <w:rsid w:val="00F82390"/>
    <w:rsid w:val="00F82BCC"/>
    <w:rsid w:val="00F84F41"/>
    <w:rsid w:val="00F96927"/>
    <w:rsid w:val="00F96F89"/>
    <w:rsid w:val="00FC5EA8"/>
    <w:rsid w:val="00FD3370"/>
    <w:rsid w:val="00FE17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79747FE"/>
  <w15:chartTrackingRefBased/>
  <w15:docId w15:val="{65FC7680-0425-4382-8D50-B14E75FF59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AC7A3C"/>
    <w:rPr>
      <w:sz w:val="24"/>
      <w:szCs w:val="24"/>
      <w:lang w:val="es-ES_tradnl" w:eastAsia="es-ES_tradn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451ECB"/>
    <w:rPr>
      <w:color w:val="0000FF"/>
      <w:u w:val="single"/>
    </w:rPr>
  </w:style>
  <w:style w:type="paragraph" w:styleId="a4">
    <w:name w:val="Plain Text"/>
    <w:basedOn w:val="a"/>
    <w:rsid w:val="00451ECB"/>
    <w:rPr>
      <w:rFonts w:ascii="Courier" w:hAnsi="Courier"/>
    </w:rPr>
  </w:style>
  <w:style w:type="character" w:styleId="a5">
    <w:name w:val="FollowedHyperlink"/>
    <w:rsid w:val="00A211E5"/>
    <w:rPr>
      <w:color w:val="800080"/>
      <w:u w:val="single"/>
    </w:rPr>
  </w:style>
  <w:style w:type="paragraph" w:styleId="a6">
    <w:name w:val="Balloon Text"/>
    <w:basedOn w:val="a"/>
    <w:semiHidden/>
    <w:rsid w:val="00271717"/>
    <w:rPr>
      <w:rFonts w:ascii="Tahoma" w:hAnsi="Tahoma" w:cs="Tahoma"/>
      <w:sz w:val="16"/>
      <w:szCs w:val="16"/>
    </w:rPr>
  </w:style>
  <w:style w:type="paragraph" w:styleId="a7">
    <w:name w:val="Body Text"/>
    <w:basedOn w:val="a"/>
    <w:rsid w:val="000F47D2"/>
    <w:pPr>
      <w:spacing w:after="100"/>
      <w:jc w:val="both"/>
    </w:pPr>
    <w:rPr>
      <w:rFonts w:eastAsia="MS Mincho"/>
      <w:sz w:val="22"/>
      <w:szCs w:val="22"/>
      <w:lang w:val="en-US" w:eastAsia="en-US"/>
    </w:rPr>
  </w:style>
  <w:style w:type="paragraph" w:styleId="Web">
    <w:name w:val="Normal (Web)"/>
    <w:basedOn w:val="a"/>
    <w:rsid w:val="00AE762D"/>
    <w:pPr>
      <w:spacing w:before="100" w:beforeAutospacing="1" w:after="100" w:afterAutospacing="1"/>
    </w:pPr>
    <w:rPr>
      <w:rFonts w:ascii="新細明體" w:hAnsi="新細明體" w:cs="新細明體"/>
      <w:lang w:val="en-US" w:eastAsia="zh-TW"/>
    </w:rPr>
  </w:style>
  <w:style w:type="table" w:styleId="a8">
    <w:name w:val="Table Grid"/>
    <w:basedOn w:val="a1"/>
    <w:rsid w:val="00ED39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4841E2"/>
    <w:pPr>
      <w:ind w:leftChars="200" w:left="480"/>
    </w:pPr>
  </w:style>
  <w:style w:type="paragraph" w:styleId="aa">
    <w:name w:val="header"/>
    <w:basedOn w:val="a"/>
    <w:link w:val="ab"/>
    <w:rsid w:val="003213F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首 字元"/>
    <w:link w:val="aa"/>
    <w:rsid w:val="003213F0"/>
    <w:rPr>
      <w:lang w:val="es-ES_tradnl" w:eastAsia="es-ES_tradnl"/>
    </w:rPr>
  </w:style>
  <w:style w:type="paragraph" w:styleId="ac">
    <w:name w:val="footer"/>
    <w:basedOn w:val="a"/>
    <w:link w:val="ad"/>
    <w:rsid w:val="003213F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尾 字元"/>
    <w:link w:val="ac"/>
    <w:rsid w:val="003213F0"/>
    <w:rPr>
      <w:lang w:val="es-ES_tradnl" w:eastAsia="es-ES_tradnl"/>
    </w:rPr>
  </w:style>
  <w:style w:type="character" w:styleId="ae">
    <w:name w:val="annotation reference"/>
    <w:rsid w:val="00CB523F"/>
    <w:rPr>
      <w:sz w:val="18"/>
      <w:szCs w:val="18"/>
    </w:rPr>
  </w:style>
  <w:style w:type="paragraph" w:styleId="af">
    <w:name w:val="annotation text"/>
    <w:basedOn w:val="a"/>
    <w:link w:val="af0"/>
    <w:rsid w:val="00CB523F"/>
  </w:style>
  <w:style w:type="character" w:customStyle="1" w:styleId="af0">
    <w:name w:val="註解文字 字元"/>
    <w:link w:val="af"/>
    <w:rsid w:val="00CB523F"/>
    <w:rPr>
      <w:sz w:val="24"/>
      <w:szCs w:val="24"/>
      <w:lang w:val="es-ES_tradnl" w:eastAsia="es-ES_tradnl"/>
    </w:rPr>
  </w:style>
  <w:style w:type="paragraph" w:styleId="af1">
    <w:name w:val="annotation subject"/>
    <w:basedOn w:val="af"/>
    <w:next w:val="af"/>
    <w:link w:val="af2"/>
    <w:rsid w:val="00CB523F"/>
    <w:rPr>
      <w:b/>
      <w:bCs/>
    </w:rPr>
  </w:style>
  <w:style w:type="character" w:customStyle="1" w:styleId="af2">
    <w:name w:val="註解主旨 字元"/>
    <w:link w:val="af1"/>
    <w:rsid w:val="00CB523F"/>
    <w:rPr>
      <w:b/>
      <w:bCs/>
      <w:sz w:val="24"/>
      <w:szCs w:val="24"/>
      <w:lang w:val="es-ES_tradnl" w:eastAsia="es-ES_tradnl"/>
    </w:rPr>
  </w:style>
  <w:style w:type="paragraph" w:styleId="2">
    <w:name w:val="Body Text 2"/>
    <w:basedOn w:val="a"/>
    <w:link w:val="20"/>
    <w:rsid w:val="00DE5CB4"/>
    <w:pPr>
      <w:spacing w:after="120" w:line="480" w:lineRule="auto"/>
    </w:pPr>
  </w:style>
  <w:style w:type="character" w:customStyle="1" w:styleId="20">
    <w:name w:val="本文 2 字元"/>
    <w:link w:val="2"/>
    <w:rsid w:val="00DE5CB4"/>
    <w:rPr>
      <w:sz w:val="24"/>
      <w:szCs w:val="24"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325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3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6706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E8E7F6-0AE9-4169-ADCA-15819101D6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2</Pages>
  <Words>237</Words>
  <Characters>1357</Characters>
  <Application>Microsoft Office Word</Application>
  <DocSecurity>0</DocSecurity>
  <Lines>11</Lines>
  <Paragraphs>3</Paragraphs>
  <ScaleCrop>false</ScaleCrop>
  <Company/>
  <LinksUpToDate>false</LinksUpToDate>
  <CharactersWithSpaces>159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stract Template ECCOMAS-ECSSM-2006</dc:title>
  <dc:subject/>
  <dc:creator>Jorge Ambrosio</dc:creator>
  <cp:keywords/>
  <cp:lastModifiedBy>Sheng-Sheng Yu</cp:lastModifiedBy>
  <cp:revision>11</cp:revision>
  <cp:lastPrinted>2019-01-08T07:39:00Z</cp:lastPrinted>
  <dcterms:created xsi:type="dcterms:W3CDTF">2021-04-14T15:36:00Z</dcterms:created>
  <dcterms:modified xsi:type="dcterms:W3CDTF">2021-09-24T14:13:00Z</dcterms:modified>
</cp:coreProperties>
</file>